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7F2799" w14:textId="77777777" w:rsidR="00353A88" w:rsidRDefault="00353A88" w:rsidP="00682B03">
      <w:pPr>
        <w:spacing w:after="0"/>
        <w:jc w:val="center"/>
        <w:rPr>
          <w:rFonts w:ascii="StobiSerif Regular" w:hAnsi="StobiSerif Regular"/>
          <w:b/>
          <w:bCs/>
          <w:sz w:val="20"/>
          <w:szCs w:val="20"/>
        </w:rPr>
      </w:pPr>
    </w:p>
    <w:p w14:paraId="666101D1" w14:textId="6B490F96" w:rsidR="00DB6E45" w:rsidRPr="00B031E6" w:rsidRDefault="007B192B" w:rsidP="00DB6E45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D433FD">
        <w:rPr>
          <w:rFonts w:asciiTheme="minorHAnsi" w:hAnsiTheme="minorHAnsi" w:cstheme="minorHAnsi"/>
          <w:b/>
          <w:bCs/>
          <w:sz w:val="20"/>
          <w:szCs w:val="20"/>
        </w:rPr>
        <w:t>Дефиниција на образовните програми и организациите прифатливи за учество во Клучната активност</w:t>
      </w:r>
      <w:r w:rsidRPr="00B031E6">
        <w:rPr>
          <w:rFonts w:asciiTheme="minorHAnsi" w:hAnsiTheme="minorHAnsi" w:cstheme="minorHAnsi"/>
          <w:b/>
          <w:bCs/>
          <w:sz w:val="20"/>
          <w:szCs w:val="20"/>
        </w:rPr>
        <w:t xml:space="preserve"> KA</w:t>
      </w:r>
      <w:r w:rsidRPr="00D433FD">
        <w:rPr>
          <w:rFonts w:asciiTheme="minorHAnsi" w:hAnsiTheme="minorHAnsi" w:cstheme="minorHAnsi"/>
          <w:b/>
          <w:bCs/>
          <w:sz w:val="20"/>
          <w:szCs w:val="20"/>
        </w:rPr>
        <w:t xml:space="preserve">240 – Европски партнерства за развој </w:t>
      </w:r>
      <w:r w:rsidRPr="00B031E6">
        <w:rPr>
          <w:rFonts w:asciiTheme="minorHAnsi" w:hAnsiTheme="minorHAnsi" w:cstheme="minorHAnsi"/>
          <w:b/>
          <w:bCs/>
          <w:sz w:val="20"/>
          <w:szCs w:val="20"/>
        </w:rPr>
        <w:t>на Училишно образование</w:t>
      </w:r>
      <w:r w:rsidR="00B031E6" w:rsidRPr="00D433FD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B031E6" w:rsidRPr="00B031E6">
        <w:rPr>
          <w:rFonts w:asciiTheme="minorHAnsi" w:hAnsiTheme="minorHAnsi" w:cstheme="minorHAnsi"/>
          <w:b/>
          <w:bCs/>
          <w:sz w:val="20"/>
          <w:szCs w:val="20"/>
        </w:rPr>
        <w:t xml:space="preserve">- </w:t>
      </w:r>
      <w:r w:rsidRPr="00D433FD">
        <w:rPr>
          <w:rFonts w:asciiTheme="minorHAnsi" w:hAnsiTheme="minorHAnsi" w:cstheme="minorHAnsi"/>
          <w:b/>
          <w:bCs/>
          <w:sz w:val="20"/>
          <w:szCs w:val="20"/>
        </w:rPr>
        <w:t>European Partnerships for School Development) во рамките на Повикот за поднесување предлог проекти за програмата Еразмус+ за 2026 година</w:t>
      </w:r>
    </w:p>
    <w:p w14:paraId="328FA04B" w14:textId="404F3606" w:rsidR="00DB6E45" w:rsidRPr="00B031E6" w:rsidRDefault="00DB6E45" w:rsidP="00DB6E45">
      <w:pPr>
        <w:spacing w:line="259" w:lineRule="auto"/>
        <w:rPr>
          <w:rFonts w:asciiTheme="minorHAnsi" w:eastAsiaTheme="minorHAnsi" w:hAnsiTheme="minorHAnsi" w:cstheme="minorHAnsi"/>
          <w:color w:val="000000"/>
          <w:sz w:val="20"/>
          <w:szCs w:val="20"/>
        </w:rPr>
      </w:pPr>
    </w:p>
    <w:p w14:paraId="3BB00218" w14:textId="77777777" w:rsidR="00E40AF5" w:rsidRPr="00B031E6" w:rsidRDefault="00E40AF5" w:rsidP="00DB6E45">
      <w:pPr>
        <w:spacing w:line="259" w:lineRule="auto"/>
        <w:rPr>
          <w:rFonts w:asciiTheme="minorHAnsi" w:eastAsiaTheme="minorHAnsi" w:hAnsiTheme="minorHAnsi" w:cstheme="minorHAnsi"/>
          <w:sz w:val="20"/>
          <w:szCs w:val="20"/>
        </w:rPr>
      </w:pPr>
    </w:p>
    <w:p w14:paraId="2C884913" w14:textId="66DA38F5" w:rsidR="00E40AF5" w:rsidRPr="00D433FD" w:rsidRDefault="00E40AF5" w:rsidP="00DB6E45">
      <w:pPr>
        <w:spacing w:line="259" w:lineRule="auto"/>
        <w:rPr>
          <w:rFonts w:asciiTheme="minorHAnsi" w:eastAsiaTheme="minorHAnsi" w:hAnsiTheme="minorHAnsi" w:cstheme="minorHAnsi"/>
          <w:b/>
          <w:bCs/>
          <w:sz w:val="20"/>
          <w:szCs w:val="20"/>
        </w:rPr>
      </w:pPr>
      <w:r w:rsidRPr="00D433FD">
        <w:rPr>
          <w:rFonts w:asciiTheme="minorHAnsi" w:eastAsiaTheme="minorHAnsi" w:hAnsiTheme="minorHAnsi" w:cstheme="minorHAnsi"/>
          <w:b/>
          <w:bCs/>
          <w:sz w:val="20"/>
          <w:szCs w:val="20"/>
        </w:rPr>
        <w:t xml:space="preserve">Во улога на апликант/носител на проект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32B0D" w:rsidRPr="00D433FD" w14:paraId="31C9C732" w14:textId="77777777" w:rsidTr="00332B0D">
        <w:tc>
          <w:tcPr>
            <w:tcW w:w="4508" w:type="dxa"/>
          </w:tcPr>
          <w:p w14:paraId="799C4177" w14:textId="77777777" w:rsidR="009B4DC0" w:rsidRPr="00D433FD" w:rsidRDefault="009B4DC0" w:rsidP="009B4DC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433FD">
              <w:rPr>
                <w:rStyle w:val="Strong"/>
                <w:rFonts w:asciiTheme="minorHAnsi" w:hAnsiTheme="minorHAnsi" w:cstheme="minorHAnsi"/>
                <w:sz w:val="20"/>
                <w:szCs w:val="20"/>
              </w:rPr>
              <w:t>Прифатливи организации / улоги</w:t>
            </w:r>
          </w:p>
          <w:p w14:paraId="3E9CD20B" w14:textId="6E1C9696" w:rsidR="00332B0D" w:rsidRPr="00D433FD" w:rsidRDefault="00332B0D" w:rsidP="00DB6E45">
            <w:pPr>
              <w:spacing w:line="259" w:lineRule="auto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4508" w:type="dxa"/>
          </w:tcPr>
          <w:p w14:paraId="2132B801" w14:textId="3D07B411" w:rsidR="00332B0D" w:rsidRPr="00D433FD" w:rsidRDefault="009B4DC0" w:rsidP="00DB6E45">
            <w:pPr>
              <w:spacing w:line="259" w:lineRule="auto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  <w:r w:rsidRPr="00D433FD">
              <w:rPr>
                <w:rFonts w:asciiTheme="minorHAnsi" w:hAnsiTheme="minorHAnsi" w:cstheme="minorHAnsi"/>
                <w:sz w:val="20"/>
                <w:szCs w:val="20"/>
              </w:rPr>
              <w:t>Примери / конкретни единици во Македонија</w:t>
            </w:r>
          </w:p>
        </w:tc>
      </w:tr>
      <w:tr w:rsidR="009B4DC0" w:rsidRPr="00D433FD" w14:paraId="6209AC33" w14:textId="77777777" w:rsidTr="00332B0D">
        <w:tc>
          <w:tcPr>
            <w:tcW w:w="4508" w:type="dxa"/>
          </w:tcPr>
          <w:p w14:paraId="1769C95E" w14:textId="59C9DDF2" w:rsidR="009B4DC0" w:rsidRPr="00D433FD" w:rsidRDefault="009B4DC0" w:rsidP="00DB6E45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433FD">
              <w:rPr>
                <w:rFonts w:asciiTheme="minorHAnsi" w:hAnsiTheme="minorHAnsi" w:cstheme="minorHAnsi"/>
                <w:sz w:val="20"/>
                <w:szCs w:val="20"/>
              </w:rPr>
              <w:t>Локални и регионални училишни власти или тела за координација на училишта</w:t>
            </w:r>
          </w:p>
        </w:tc>
        <w:tc>
          <w:tcPr>
            <w:tcW w:w="4508" w:type="dxa"/>
          </w:tcPr>
          <w:p w14:paraId="505EDB23" w14:textId="18D43FB2" w:rsidR="009B4DC0" w:rsidRPr="00D433FD" w:rsidRDefault="009B4DC0" w:rsidP="00DB6E45">
            <w:pPr>
              <w:spacing w:line="259" w:lineRule="auto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  <w:r w:rsidRPr="00D433FD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Град Скопје и единици на локална самоуправа (општини)</w:t>
            </w:r>
          </w:p>
        </w:tc>
      </w:tr>
    </w:tbl>
    <w:p w14:paraId="79DB0B18" w14:textId="77777777" w:rsidR="00DB6E45" w:rsidRPr="00DB6E45" w:rsidRDefault="00DB6E45" w:rsidP="00DB6E45">
      <w:pPr>
        <w:spacing w:line="259" w:lineRule="auto"/>
        <w:rPr>
          <w:rFonts w:asciiTheme="minorHAnsi" w:eastAsiaTheme="minorHAnsi" w:hAnsiTheme="minorHAnsi" w:cstheme="minorHAnsi"/>
          <w:sz w:val="20"/>
          <w:szCs w:val="20"/>
        </w:rPr>
      </w:pPr>
    </w:p>
    <w:p w14:paraId="63459512" w14:textId="6745A3DE" w:rsidR="00DB6E45" w:rsidRPr="00D433FD" w:rsidRDefault="00332B0D" w:rsidP="00DB6E45">
      <w:pPr>
        <w:autoSpaceDE w:val="0"/>
        <w:autoSpaceDN w:val="0"/>
        <w:adjustRightInd w:val="0"/>
        <w:spacing w:after="0" w:line="240" w:lineRule="auto"/>
        <w:rPr>
          <w:rFonts w:asciiTheme="minorHAnsi" w:eastAsiaTheme="minorHAnsi" w:hAnsiTheme="minorHAnsi" w:cstheme="minorHAnsi"/>
          <w:b/>
          <w:bCs/>
          <w:color w:val="000000"/>
          <w:sz w:val="20"/>
          <w:szCs w:val="20"/>
        </w:rPr>
      </w:pPr>
      <w:r w:rsidRPr="00B031E6">
        <w:rPr>
          <w:rFonts w:asciiTheme="minorHAnsi" w:eastAsiaTheme="minorHAnsi" w:hAnsiTheme="minorHAnsi" w:cstheme="minorHAnsi"/>
          <w:b/>
          <w:bCs/>
          <w:color w:val="000000"/>
          <w:sz w:val="20"/>
          <w:szCs w:val="20"/>
        </w:rPr>
        <w:t xml:space="preserve">Во улога на </w:t>
      </w:r>
      <w:r w:rsidRPr="00D433FD">
        <w:rPr>
          <w:rFonts w:asciiTheme="minorHAnsi" w:eastAsiaTheme="minorHAnsi" w:hAnsiTheme="minorHAnsi" w:cstheme="minorHAnsi"/>
          <w:b/>
          <w:bCs/>
          <w:color w:val="000000"/>
          <w:sz w:val="20"/>
          <w:szCs w:val="20"/>
        </w:rPr>
        <w:t>партнери на</w:t>
      </w:r>
      <w:r w:rsidRPr="00B031E6">
        <w:rPr>
          <w:rFonts w:asciiTheme="minorHAnsi" w:eastAsiaTheme="minorHAnsi" w:hAnsiTheme="minorHAnsi" w:cstheme="minorHAnsi"/>
          <w:b/>
          <w:bCs/>
          <w:color w:val="000000"/>
          <w:sz w:val="20"/>
          <w:szCs w:val="20"/>
        </w:rPr>
        <w:t xml:space="preserve"> проект</w:t>
      </w:r>
    </w:p>
    <w:p w14:paraId="7F74CF64" w14:textId="3FA2C756" w:rsidR="00DB6E45" w:rsidRPr="00B031E6" w:rsidRDefault="00DB6E45" w:rsidP="00DB6E45">
      <w:pPr>
        <w:spacing w:line="259" w:lineRule="auto"/>
        <w:rPr>
          <w:rFonts w:asciiTheme="minorHAnsi" w:eastAsiaTheme="minorHAnsi" w:hAnsiTheme="minorHAnsi" w:cstheme="minorHAnsi"/>
          <w:i/>
          <w:iCs/>
          <w:sz w:val="20"/>
          <w:szCs w:val="20"/>
        </w:rPr>
      </w:pPr>
      <w:r w:rsidRPr="00B031E6">
        <w:rPr>
          <w:rFonts w:asciiTheme="minorHAnsi" w:eastAsiaTheme="minorHAnsi" w:hAnsiTheme="minorHAnsi" w:cstheme="minorHAnsi"/>
          <w:sz w:val="20"/>
          <w:szCs w:val="20"/>
        </w:rPr>
        <w:t xml:space="preserve"> 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4518"/>
        <w:gridCol w:w="4498"/>
      </w:tblGrid>
      <w:tr w:rsidR="00DB6E45" w:rsidRPr="00DB6E45" w14:paraId="5DC034E0" w14:textId="77777777" w:rsidTr="00BA456C">
        <w:tc>
          <w:tcPr>
            <w:tcW w:w="4518" w:type="dxa"/>
          </w:tcPr>
          <w:p w14:paraId="5635D36A" w14:textId="6ABE78E3" w:rsidR="00DB6E45" w:rsidRPr="00DB6E45" w:rsidRDefault="00332B0D" w:rsidP="00DB6E45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D433FD">
              <w:rPr>
                <w:rFonts w:cstheme="minorHAnsi"/>
                <w:b/>
                <w:bCs/>
                <w:sz w:val="20"/>
                <w:szCs w:val="20"/>
              </w:rPr>
              <w:t>Образов</w:t>
            </w:r>
            <w:proofErr w:type="spellEnd"/>
            <w:r w:rsidRPr="00D433FD">
              <w:rPr>
                <w:rFonts w:cstheme="minorHAnsi"/>
                <w:b/>
                <w:bCs/>
                <w:sz w:val="20"/>
                <w:szCs w:val="20"/>
                <w:lang w:val="mk-MK"/>
              </w:rPr>
              <w:t xml:space="preserve">но </w:t>
            </w:r>
            <w:proofErr w:type="spellStart"/>
            <w:r w:rsidRPr="00D433FD">
              <w:rPr>
                <w:rFonts w:cstheme="minorHAnsi"/>
                <w:b/>
                <w:bCs/>
                <w:sz w:val="20"/>
                <w:szCs w:val="20"/>
              </w:rPr>
              <w:t>ниво</w:t>
            </w:r>
            <w:proofErr w:type="spellEnd"/>
            <w:r w:rsidRPr="00D433FD">
              <w:rPr>
                <w:rFonts w:cstheme="minorHAnsi"/>
                <w:b/>
                <w:bCs/>
                <w:sz w:val="20"/>
                <w:szCs w:val="20"/>
              </w:rPr>
              <w:t xml:space="preserve"> / </w:t>
            </w:r>
            <w:proofErr w:type="spellStart"/>
            <w:r w:rsidRPr="00D433FD">
              <w:rPr>
                <w:rFonts w:cstheme="minorHAnsi"/>
                <w:b/>
                <w:bCs/>
                <w:sz w:val="20"/>
                <w:szCs w:val="20"/>
              </w:rPr>
              <w:t>програма</w:t>
            </w:r>
            <w:proofErr w:type="spellEnd"/>
            <w:r w:rsidRPr="00D433FD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498" w:type="dxa"/>
          </w:tcPr>
          <w:p w14:paraId="69FC5B54" w14:textId="77777777" w:rsidR="00DB6E45" w:rsidRPr="00DB6E45" w:rsidRDefault="00DB6E45" w:rsidP="00DB6E4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828"/>
            </w:tblGrid>
            <w:tr w:rsidR="00DB6E45" w:rsidRPr="00DB6E45" w14:paraId="27500074" w14:textId="77777777" w:rsidTr="00EF704E">
              <w:trPr>
                <w:trHeight w:val="146"/>
              </w:trPr>
              <w:tc>
                <w:tcPr>
                  <w:tcW w:w="0" w:type="auto"/>
                </w:tcPr>
                <w:p w14:paraId="11488CD8" w14:textId="6B2F8DE3" w:rsidR="00DB6E45" w:rsidRPr="00DB6E45" w:rsidRDefault="00332B0D" w:rsidP="00DB6E4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Theme="minorHAnsi" w:eastAsia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D433FD">
                    <w:rPr>
                      <w:rFonts w:asciiTheme="minorHAnsi" w:eastAsia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Подобни установи</w:t>
                  </w:r>
                </w:p>
              </w:tc>
            </w:tr>
          </w:tbl>
          <w:p w14:paraId="432E2EA4" w14:textId="77777777" w:rsidR="00DB6E45" w:rsidRPr="00DB6E45" w:rsidRDefault="00DB6E45" w:rsidP="00DB6E4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DB6E45" w:rsidRPr="00DB6E45" w14:paraId="7C3F83EE" w14:textId="77777777" w:rsidTr="00BA456C">
        <w:tc>
          <w:tcPr>
            <w:tcW w:w="4518" w:type="dxa"/>
          </w:tcPr>
          <w:p w14:paraId="31B95369" w14:textId="34843089" w:rsidR="00DB6E45" w:rsidRPr="00B031E6" w:rsidRDefault="00BA456C" w:rsidP="00DB6E45">
            <w:pPr>
              <w:rPr>
                <w:rFonts w:cstheme="minorHAnsi"/>
                <w:sz w:val="20"/>
                <w:szCs w:val="20"/>
                <w:lang w:val="mk-MK"/>
              </w:rPr>
            </w:pPr>
            <w:r w:rsidRPr="00B031E6">
              <w:rPr>
                <w:rFonts w:cstheme="minorHAnsi"/>
                <w:sz w:val="20"/>
                <w:szCs w:val="20"/>
                <w:lang w:val="mk-MK"/>
              </w:rPr>
              <w:t>Ран и предучилишен развој и образование</w:t>
            </w:r>
          </w:p>
        </w:tc>
        <w:tc>
          <w:tcPr>
            <w:tcW w:w="4498" w:type="dxa"/>
          </w:tcPr>
          <w:p w14:paraId="2DC1BB69" w14:textId="4DF2BE7B" w:rsidR="00DB6E45" w:rsidRPr="00B031E6" w:rsidRDefault="00BA456C" w:rsidP="00DB6E45">
            <w:pPr>
              <w:rPr>
                <w:rFonts w:cstheme="minorHAnsi"/>
                <w:sz w:val="20"/>
                <w:szCs w:val="20"/>
                <w:lang w:val="mk-MK"/>
              </w:rPr>
            </w:pPr>
            <w:r w:rsidRPr="00B031E6">
              <w:rPr>
                <w:rFonts w:cstheme="minorHAnsi"/>
                <w:sz w:val="20"/>
                <w:szCs w:val="20"/>
                <w:lang w:val="mk-MK"/>
              </w:rPr>
              <w:t>Детски градинки (</w:t>
            </w:r>
            <w:r w:rsidRPr="00D71DA3">
              <w:rPr>
                <w:rFonts w:cstheme="minorHAnsi"/>
                <w:sz w:val="20"/>
                <w:szCs w:val="20"/>
                <w:lang w:val="mk-MK"/>
              </w:rPr>
              <w:t>јавни и приватни установи</w:t>
            </w:r>
            <w:r w:rsidRPr="00B031E6">
              <w:rPr>
                <w:rFonts w:cstheme="minorHAnsi"/>
                <w:sz w:val="20"/>
                <w:szCs w:val="20"/>
                <w:lang w:val="mk-MK"/>
              </w:rPr>
              <w:t xml:space="preserve"> за згрижување и воспитание на деца)</w:t>
            </w:r>
          </w:p>
        </w:tc>
      </w:tr>
      <w:tr w:rsidR="00DB6E45" w:rsidRPr="00DB6E45" w14:paraId="20D751AF" w14:textId="77777777" w:rsidTr="00BA456C">
        <w:tc>
          <w:tcPr>
            <w:tcW w:w="4518" w:type="dxa"/>
          </w:tcPr>
          <w:p w14:paraId="2BB54B08" w14:textId="230545CD" w:rsidR="00DB6E45" w:rsidRPr="00DB6E45" w:rsidRDefault="00BA456C" w:rsidP="00DB6E45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D433FD">
              <w:rPr>
                <w:rFonts w:cstheme="minorHAnsi"/>
                <w:sz w:val="20"/>
                <w:szCs w:val="20"/>
              </w:rPr>
              <w:t>Основно</w:t>
            </w:r>
            <w:proofErr w:type="spellEnd"/>
            <w:r w:rsidRPr="00D433F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D433FD">
              <w:rPr>
                <w:rFonts w:cstheme="minorHAnsi"/>
                <w:sz w:val="20"/>
                <w:szCs w:val="20"/>
              </w:rPr>
              <w:t>образование</w:t>
            </w:r>
            <w:proofErr w:type="spellEnd"/>
          </w:p>
        </w:tc>
        <w:tc>
          <w:tcPr>
            <w:tcW w:w="4498" w:type="dxa"/>
          </w:tcPr>
          <w:p w14:paraId="650C3843" w14:textId="0C7FA31C" w:rsidR="00DB6E45" w:rsidRPr="00DB6E45" w:rsidRDefault="00BA456C" w:rsidP="00DB6E45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D433FD">
              <w:rPr>
                <w:rFonts w:cstheme="minorHAnsi"/>
                <w:sz w:val="20"/>
                <w:szCs w:val="20"/>
              </w:rPr>
              <w:t>Основни</w:t>
            </w:r>
            <w:proofErr w:type="spellEnd"/>
            <w:r w:rsidRPr="00D433F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D71DA3">
              <w:rPr>
                <w:rFonts w:cstheme="minorHAnsi"/>
                <w:sz w:val="20"/>
                <w:szCs w:val="20"/>
              </w:rPr>
              <w:t>училишта</w:t>
            </w:r>
            <w:proofErr w:type="spellEnd"/>
            <w:r w:rsidRPr="00D71DA3">
              <w:rPr>
                <w:rFonts w:cstheme="minorHAnsi"/>
                <w:sz w:val="20"/>
                <w:szCs w:val="20"/>
              </w:rPr>
              <w:t xml:space="preserve"> и </w:t>
            </w:r>
            <w:proofErr w:type="spellStart"/>
            <w:r w:rsidRPr="00D71DA3">
              <w:rPr>
                <w:rFonts w:cstheme="minorHAnsi"/>
                <w:sz w:val="20"/>
                <w:szCs w:val="20"/>
              </w:rPr>
              <w:t>други</w:t>
            </w:r>
            <w:proofErr w:type="spellEnd"/>
            <w:r w:rsidRPr="00D71DA3">
              <w:rPr>
                <w:rFonts w:cstheme="minorHAnsi"/>
                <w:sz w:val="20"/>
                <w:szCs w:val="20"/>
              </w:rPr>
              <w:t xml:space="preserve"> </w:t>
            </w:r>
            <w:r w:rsidR="00786C3B" w:rsidRPr="00D71DA3">
              <w:rPr>
                <w:rFonts w:cstheme="minorHAnsi"/>
                <w:sz w:val="20"/>
                <w:szCs w:val="20"/>
                <w:lang w:val="mk-MK"/>
              </w:rPr>
              <w:t xml:space="preserve">јавни установи </w:t>
            </w:r>
            <w:proofErr w:type="spellStart"/>
            <w:r w:rsidRPr="00D71DA3">
              <w:rPr>
                <w:rFonts w:cstheme="minorHAnsi"/>
                <w:sz w:val="20"/>
                <w:szCs w:val="20"/>
              </w:rPr>
              <w:t>кои</w:t>
            </w:r>
            <w:proofErr w:type="spellEnd"/>
            <w:r w:rsidRPr="00D433F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D433FD">
              <w:rPr>
                <w:rFonts w:cstheme="minorHAnsi"/>
                <w:sz w:val="20"/>
                <w:szCs w:val="20"/>
              </w:rPr>
              <w:t>вршат</w:t>
            </w:r>
            <w:proofErr w:type="spellEnd"/>
            <w:r w:rsidRPr="00D433F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D433FD">
              <w:rPr>
                <w:rFonts w:cstheme="minorHAnsi"/>
                <w:sz w:val="20"/>
                <w:szCs w:val="20"/>
              </w:rPr>
              <w:t>дејност</w:t>
            </w:r>
            <w:proofErr w:type="spellEnd"/>
            <w:r w:rsidRPr="00D433F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D433FD">
              <w:rPr>
                <w:rFonts w:cstheme="minorHAnsi"/>
                <w:sz w:val="20"/>
                <w:szCs w:val="20"/>
              </w:rPr>
              <w:t>од</w:t>
            </w:r>
            <w:proofErr w:type="spellEnd"/>
            <w:r w:rsidRPr="00D433F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D433FD">
              <w:rPr>
                <w:rFonts w:cstheme="minorHAnsi"/>
                <w:sz w:val="20"/>
                <w:szCs w:val="20"/>
              </w:rPr>
              <w:t>основното</w:t>
            </w:r>
            <w:proofErr w:type="spellEnd"/>
            <w:r w:rsidRPr="00D433F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D433FD">
              <w:rPr>
                <w:rFonts w:cstheme="minorHAnsi"/>
                <w:sz w:val="20"/>
                <w:szCs w:val="20"/>
              </w:rPr>
              <w:t>образование</w:t>
            </w:r>
            <w:proofErr w:type="spellEnd"/>
          </w:p>
        </w:tc>
      </w:tr>
      <w:tr w:rsidR="00DB6E45" w:rsidRPr="00DB6E45" w14:paraId="15DD42B2" w14:textId="77777777" w:rsidTr="00BA456C">
        <w:tc>
          <w:tcPr>
            <w:tcW w:w="4518" w:type="dxa"/>
          </w:tcPr>
          <w:p w14:paraId="7F657D43" w14:textId="682536A6" w:rsidR="00DB6E45" w:rsidRPr="00B031E6" w:rsidRDefault="00BA456C" w:rsidP="00DB6E45">
            <w:pPr>
              <w:rPr>
                <w:rFonts w:cstheme="minorHAnsi"/>
                <w:sz w:val="20"/>
                <w:szCs w:val="20"/>
                <w:lang w:val="mk-MK"/>
              </w:rPr>
            </w:pPr>
            <w:r w:rsidRPr="00B031E6">
              <w:rPr>
                <w:rFonts w:cstheme="minorHAnsi"/>
                <w:sz w:val="20"/>
                <w:szCs w:val="20"/>
                <w:lang w:val="mk-MK"/>
              </w:rPr>
              <w:t>Средно образование – општообразовни програми и активности поврзани со општообразовни наставни предмети</w:t>
            </w:r>
          </w:p>
        </w:tc>
        <w:tc>
          <w:tcPr>
            <w:tcW w:w="4498" w:type="dxa"/>
          </w:tcPr>
          <w:p w14:paraId="7383799C" w14:textId="36135265" w:rsidR="00DB6E45" w:rsidRPr="00B031E6" w:rsidRDefault="00BA456C" w:rsidP="00DB6E45">
            <w:pPr>
              <w:rPr>
                <w:rFonts w:cstheme="minorHAnsi"/>
                <w:sz w:val="20"/>
                <w:szCs w:val="20"/>
                <w:lang w:val="mk-MK"/>
              </w:rPr>
            </w:pPr>
            <w:r w:rsidRPr="00B031E6">
              <w:rPr>
                <w:rFonts w:cstheme="minorHAnsi"/>
                <w:sz w:val="20"/>
                <w:szCs w:val="20"/>
                <w:lang w:val="mk-MK"/>
              </w:rPr>
              <w:t xml:space="preserve">Средни училишта, ученички домови и други </w:t>
            </w:r>
            <w:r w:rsidR="00786C3B" w:rsidRPr="009E5125">
              <w:rPr>
                <w:rFonts w:cstheme="minorHAnsi"/>
                <w:sz w:val="20"/>
                <w:szCs w:val="20"/>
                <w:lang w:val="mk-MK"/>
              </w:rPr>
              <w:t>јавни и приватни установи</w:t>
            </w:r>
            <w:r w:rsidR="00786C3B" w:rsidRPr="00B031E6">
              <w:rPr>
                <w:rFonts w:cstheme="minorHAnsi"/>
                <w:sz w:val="20"/>
                <w:szCs w:val="20"/>
                <w:lang w:val="mk-MK"/>
              </w:rPr>
              <w:t xml:space="preserve"> </w:t>
            </w:r>
            <w:r w:rsidRPr="00B031E6">
              <w:rPr>
                <w:rFonts w:cstheme="minorHAnsi"/>
                <w:sz w:val="20"/>
                <w:szCs w:val="20"/>
                <w:lang w:val="mk-MK"/>
              </w:rPr>
              <w:t>кои вршат дејност од средното образование</w:t>
            </w:r>
          </w:p>
        </w:tc>
      </w:tr>
    </w:tbl>
    <w:p w14:paraId="2E002C9F" w14:textId="77777777" w:rsidR="00DB6E45" w:rsidRPr="00B031E6" w:rsidRDefault="00DB6E45" w:rsidP="00DB6E45">
      <w:pPr>
        <w:autoSpaceDE w:val="0"/>
        <w:autoSpaceDN w:val="0"/>
        <w:adjustRightInd w:val="0"/>
        <w:spacing w:after="0" w:line="240" w:lineRule="auto"/>
        <w:rPr>
          <w:rFonts w:asciiTheme="minorHAnsi" w:eastAsiaTheme="minorHAnsi" w:hAnsiTheme="minorHAnsi" w:cstheme="minorHAnsi"/>
          <w:color w:val="000000"/>
          <w:sz w:val="20"/>
          <w:szCs w:val="20"/>
        </w:rPr>
      </w:pPr>
    </w:p>
    <w:p w14:paraId="2D07938B" w14:textId="77777777" w:rsidR="003A7C59" w:rsidRPr="00DB6E45" w:rsidRDefault="00DB6E45" w:rsidP="003A7C59">
      <w:pPr>
        <w:spacing w:line="259" w:lineRule="auto"/>
        <w:rPr>
          <w:rFonts w:asciiTheme="minorHAnsi" w:eastAsiaTheme="minorHAnsi" w:hAnsiTheme="minorHAnsi" w:cstheme="minorHAnsi"/>
          <w:sz w:val="20"/>
          <w:szCs w:val="20"/>
        </w:rPr>
      </w:pPr>
      <w:r w:rsidRPr="00B031E6">
        <w:rPr>
          <w:rFonts w:asciiTheme="minorHAnsi" w:eastAsiaTheme="minorHAnsi" w:hAnsiTheme="minorHAnsi" w:cstheme="minorHAnsi"/>
          <w:sz w:val="20"/>
          <w:szCs w:val="20"/>
        </w:rPr>
        <w:t xml:space="preserve"> </w:t>
      </w:r>
    </w:p>
    <w:p w14:paraId="16B41317" w14:textId="497BA98B" w:rsidR="003A7C59" w:rsidRPr="00D433FD" w:rsidRDefault="003A7C59" w:rsidP="003A7C59">
      <w:pPr>
        <w:autoSpaceDE w:val="0"/>
        <w:autoSpaceDN w:val="0"/>
        <w:adjustRightInd w:val="0"/>
        <w:spacing w:after="0" w:line="240" w:lineRule="auto"/>
        <w:rPr>
          <w:rFonts w:asciiTheme="minorHAnsi" w:eastAsiaTheme="minorHAnsi" w:hAnsiTheme="minorHAnsi" w:cstheme="minorHAnsi"/>
          <w:b/>
          <w:bCs/>
          <w:color w:val="000000"/>
          <w:sz w:val="20"/>
          <w:szCs w:val="20"/>
        </w:rPr>
      </w:pPr>
      <w:r w:rsidRPr="00D433FD">
        <w:rPr>
          <w:rFonts w:asciiTheme="minorHAnsi" w:eastAsiaTheme="minorHAnsi" w:hAnsiTheme="minorHAnsi" w:cstheme="minorHAnsi"/>
          <w:b/>
          <w:bCs/>
          <w:color w:val="000000"/>
          <w:sz w:val="20"/>
          <w:szCs w:val="20"/>
        </w:rPr>
        <w:t>Други организации во</w:t>
      </w:r>
      <w:r w:rsidRPr="00B031E6">
        <w:rPr>
          <w:rFonts w:asciiTheme="minorHAnsi" w:eastAsiaTheme="minorHAnsi" w:hAnsiTheme="minorHAnsi" w:cstheme="minorHAnsi"/>
          <w:b/>
          <w:bCs/>
          <w:color w:val="000000"/>
          <w:sz w:val="20"/>
          <w:szCs w:val="20"/>
        </w:rPr>
        <w:t xml:space="preserve"> улога на </w:t>
      </w:r>
      <w:r w:rsidRPr="00D433FD">
        <w:rPr>
          <w:rFonts w:asciiTheme="minorHAnsi" w:eastAsiaTheme="minorHAnsi" w:hAnsiTheme="minorHAnsi" w:cstheme="minorHAnsi"/>
          <w:b/>
          <w:bCs/>
          <w:color w:val="000000"/>
          <w:sz w:val="20"/>
          <w:szCs w:val="20"/>
        </w:rPr>
        <w:t>партнери на</w:t>
      </w:r>
      <w:r w:rsidRPr="00B031E6">
        <w:rPr>
          <w:rFonts w:asciiTheme="minorHAnsi" w:eastAsiaTheme="minorHAnsi" w:hAnsiTheme="minorHAnsi" w:cstheme="minorHAnsi"/>
          <w:b/>
          <w:bCs/>
          <w:color w:val="000000"/>
          <w:sz w:val="20"/>
          <w:szCs w:val="20"/>
        </w:rPr>
        <w:t xml:space="preserve"> проект</w:t>
      </w:r>
    </w:p>
    <w:p w14:paraId="7B618F03" w14:textId="77777777" w:rsidR="00DB6E45" w:rsidRPr="00DB6E45" w:rsidRDefault="00DB6E45" w:rsidP="00DB6E45">
      <w:pPr>
        <w:autoSpaceDE w:val="0"/>
        <w:autoSpaceDN w:val="0"/>
        <w:adjustRightInd w:val="0"/>
        <w:spacing w:after="0" w:line="240" w:lineRule="auto"/>
        <w:rPr>
          <w:rFonts w:asciiTheme="minorHAnsi" w:eastAsiaTheme="minorHAnsi" w:hAnsiTheme="minorHAnsi" w:cstheme="minorHAnsi"/>
          <w:color w:val="000000"/>
          <w:sz w:val="20"/>
          <w:szCs w:val="20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4506"/>
        <w:gridCol w:w="4510"/>
      </w:tblGrid>
      <w:tr w:rsidR="00DB6E45" w:rsidRPr="00DB6E45" w14:paraId="409229FF" w14:textId="77777777" w:rsidTr="000126AF">
        <w:tc>
          <w:tcPr>
            <w:tcW w:w="4506" w:type="dxa"/>
          </w:tcPr>
          <w:p w14:paraId="68B85881" w14:textId="77777777" w:rsidR="00DB6E45" w:rsidRPr="00B031E6" w:rsidRDefault="00DB6E45" w:rsidP="00DB6E45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  <w:lang w:val="mk-MK"/>
              </w:rPr>
            </w:pPr>
          </w:p>
          <w:tbl>
            <w:tblPr>
              <w:tblW w:w="4290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4290"/>
            </w:tblGrid>
            <w:tr w:rsidR="00DB6E45" w:rsidRPr="00DB6E45" w14:paraId="387E00C0" w14:textId="77777777" w:rsidTr="003A7C59">
              <w:trPr>
                <w:trHeight w:val="146"/>
              </w:trPr>
              <w:tc>
                <w:tcPr>
                  <w:tcW w:w="4290" w:type="dxa"/>
                </w:tcPr>
                <w:p w14:paraId="2F187799" w14:textId="77777777" w:rsidR="003A7C59" w:rsidRPr="00D433FD" w:rsidRDefault="00DB6E45" w:rsidP="003A7C59">
                  <w:pPr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B031E6">
                    <w:rPr>
                      <w:rFonts w:asciiTheme="minorHAnsi" w:eastAsiaTheme="minorHAnsi" w:hAnsiTheme="minorHAnsi" w:cstheme="minorHAnsi"/>
                      <w:color w:val="000000"/>
                      <w:sz w:val="20"/>
                      <w:szCs w:val="20"/>
                    </w:rPr>
                    <w:t xml:space="preserve"> </w:t>
                  </w:r>
                  <w:r w:rsidR="003A7C59" w:rsidRPr="00D433FD">
                    <w:rPr>
                      <w:rStyle w:val="Strong"/>
                      <w:rFonts w:asciiTheme="minorHAnsi" w:hAnsiTheme="minorHAnsi" w:cstheme="minorHAnsi"/>
                      <w:sz w:val="20"/>
                      <w:szCs w:val="20"/>
                    </w:rPr>
                    <w:t>Прифатливи организации / улоги</w:t>
                  </w:r>
                </w:p>
                <w:p w14:paraId="032834CB" w14:textId="58B0FEC0" w:rsidR="00DB6E45" w:rsidRPr="00DB6E45" w:rsidRDefault="00DB6E45" w:rsidP="00DB6E4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Theme="minorHAnsi" w:eastAsiaTheme="minorHAnsi" w:hAnsiTheme="minorHAnsi" w:cstheme="minorHAnsi"/>
                      <w:color w:val="000000"/>
                      <w:sz w:val="20"/>
                      <w:szCs w:val="20"/>
                      <w:lang w:val="en-US"/>
                    </w:rPr>
                  </w:pPr>
                </w:p>
              </w:tc>
            </w:tr>
          </w:tbl>
          <w:p w14:paraId="54EF97A6" w14:textId="77777777" w:rsidR="00DB6E45" w:rsidRPr="00DB6E45" w:rsidRDefault="00DB6E45" w:rsidP="00DB6E4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10" w:type="dxa"/>
          </w:tcPr>
          <w:p w14:paraId="06999A3E" w14:textId="77777777" w:rsidR="00DB6E45" w:rsidRPr="00DB6E45" w:rsidRDefault="00DB6E45" w:rsidP="00DB6E45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4294"/>
            </w:tblGrid>
            <w:tr w:rsidR="00DB6E45" w:rsidRPr="00DB6E45" w14:paraId="31D6187E" w14:textId="77777777" w:rsidTr="00EF704E">
              <w:trPr>
                <w:trHeight w:val="146"/>
              </w:trPr>
              <w:tc>
                <w:tcPr>
                  <w:tcW w:w="0" w:type="auto"/>
                </w:tcPr>
                <w:p w14:paraId="4DBEF552" w14:textId="68293BED" w:rsidR="00DB6E45" w:rsidRPr="00DB6E45" w:rsidRDefault="00DB6E45" w:rsidP="00DB6E4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Theme="minorHAnsi" w:eastAsia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lang w:val="en-US"/>
                    </w:rPr>
                  </w:pPr>
                  <w:r w:rsidRPr="00DB6E45">
                    <w:rPr>
                      <w:rFonts w:asciiTheme="minorHAnsi" w:eastAsia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lang w:val="en-US"/>
                    </w:rPr>
                    <w:t xml:space="preserve"> </w:t>
                  </w:r>
                  <w:r w:rsidR="003A7C59" w:rsidRPr="00D433FD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Примери / конкретни единици во Македонија</w:t>
                  </w:r>
                </w:p>
              </w:tc>
            </w:tr>
          </w:tbl>
          <w:p w14:paraId="7D765B1C" w14:textId="77777777" w:rsidR="00DB6E45" w:rsidRPr="00DB6E45" w:rsidRDefault="00DB6E45" w:rsidP="00DB6E4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B6E45" w:rsidRPr="00DB6E45" w14:paraId="27802D1B" w14:textId="77777777" w:rsidTr="000126AF">
        <w:tc>
          <w:tcPr>
            <w:tcW w:w="4506" w:type="dxa"/>
          </w:tcPr>
          <w:p w14:paraId="4261F9F9" w14:textId="6E336273" w:rsidR="00DB6E45" w:rsidRPr="00B031E6" w:rsidRDefault="00AA6DC7" w:rsidP="00DB6E45">
            <w:pPr>
              <w:rPr>
                <w:rFonts w:cstheme="minorHAnsi"/>
                <w:sz w:val="20"/>
                <w:szCs w:val="20"/>
                <w:lang w:val="mk-MK"/>
              </w:rPr>
            </w:pPr>
            <w:r w:rsidRPr="00B031E6">
              <w:rPr>
                <w:rFonts w:cstheme="minorHAnsi"/>
                <w:sz w:val="20"/>
                <w:szCs w:val="20"/>
                <w:lang w:val="mk-MK"/>
              </w:rPr>
              <w:t>Здруженија на наставници, училишни раководители и други вработени во образовниот систем; здруженија на родители и други засегнати страни во системот на училишно образование</w:t>
            </w:r>
          </w:p>
        </w:tc>
        <w:tc>
          <w:tcPr>
            <w:tcW w:w="4510" w:type="dxa"/>
          </w:tcPr>
          <w:p w14:paraId="43BF933C" w14:textId="53ACE181" w:rsidR="00DB6E45" w:rsidRPr="00DB6E45" w:rsidRDefault="00AA6DC7" w:rsidP="00DB6E45">
            <w:pPr>
              <w:rPr>
                <w:rFonts w:cstheme="minorHAnsi"/>
                <w:sz w:val="20"/>
                <w:szCs w:val="20"/>
                <w:lang w:val="mk-MK"/>
              </w:rPr>
            </w:pPr>
            <w:r w:rsidRPr="00B031E6">
              <w:rPr>
                <w:rFonts w:cstheme="minorHAnsi"/>
                <w:sz w:val="20"/>
                <w:szCs w:val="20"/>
                <w:lang w:val="mk-MK"/>
              </w:rPr>
              <w:t xml:space="preserve">Здружение на наставници на Република Северна Македонија </w:t>
            </w:r>
            <w:r w:rsidRPr="00D433FD">
              <w:rPr>
                <w:rFonts w:cstheme="minorHAnsi"/>
                <w:sz w:val="20"/>
                <w:szCs w:val="20"/>
                <w:lang w:val="mk-MK"/>
              </w:rPr>
              <w:t>(пр.</w:t>
            </w:r>
            <w:r w:rsidR="00723E78" w:rsidRPr="00723E78">
              <w:rPr>
                <w:rFonts w:cstheme="minorHAnsi"/>
                <w:sz w:val="20"/>
                <w:szCs w:val="20"/>
                <w:lang w:val="mk-MK"/>
              </w:rPr>
              <w:t xml:space="preserve"> </w:t>
            </w:r>
            <w:r w:rsidRPr="00D433FD">
              <w:rPr>
                <w:rFonts w:cstheme="minorHAnsi"/>
                <w:sz w:val="20"/>
                <w:szCs w:val="20"/>
                <w:lang w:val="mk-MK"/>
              </w:rPr>
              <w:t>Здружение на наставници по англиски јазик, Здружение на наставници по германски јазик, Здружение на наставници по историја)</w:t>
            </w:r>
          </w:p>
        </w:tc>
      </w:tr>
    </w:tbl>
    <w:p w14:paraId="1D5A9C0F" w14:textId="77777777" w:rsidR="002D39C3" w:rsidRPr="00D433FD" w:rsidRDefault="002D39C3" w:rsidP="00D433FD">
      <w:pPr>
        <w:spacing w:after="0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sectPr w:rsidR="002D39C3" w:rsidRPr="00D433FD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2430" w:right="1440" w:bottom="1440" w:left="1440" w:header="1296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0C0E5D" w14:textId="77777777" w:rsidR="005121B1" w:rsidRDefault="005121B1">
      <w:pPr>
        <w:spacing w:after="0" w:line="240" w:lineRule="auto"/>
      </w:pPr>
      <w:r>
        <w:separator/>
      </w:r>
    </w:p>
  </w:endnote>
  <w:endnote w:type="continuationSeparator" w:id="0">
    <w:p w14:paraId="7C4F111F" w14:textId="77777777" w:rsidR="005121B1" w:rsidRDefault="005121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tobiSerif">
    <w:altName w:val="Calibri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tobiSerif Regular">
    <w:altName w:val="Calibri"/>
    <w:panose1 w:val="00000000000000000000"/>
    <w:charset w:val="00"/>
    <w:family w:val="modern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3BF9E3" w14:textId="77777777" w:rsidR="00E72FC2" w:rsidRDefault="00E72FC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6704" behindDoc="0" locked="0" layoutInCell="1" hidden="0" allowOverlap="1" wp14:anchorId="154A28A4" wp14:editId="5905C7A2">
          <wp:simplePos x="0" y="0"/>
          <wp:positionH relativeFrom="column">
            <wp:posOffset>-661669</wp:posOffset>
          </wp:positionH>
          <wp:positionV relativeFrom="paragraph">
            <wp:posOffset>56914</wp:posOffset>
          </wp:positionV>
          <wp:extent cx="7054850" cy="926465"/>
          <wp:effectExtent l="0" t="0" r="0" b="0"/>
          <wp:wrapSquare wrapText="bothSides" distT="0" distB="0" distL="114300" distR="114300"/>
          <wp:docPr id="150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054850" cy="9264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3F810F" w14:textId="77777777" w:rsidR="005121B1" w:rsidRDefault="005121B1">
      <w:pPr>
        <w:spacing w:after="0" w:line="240" w:lineRule="auto"/>
      </w:pPr>
      <w:r>
        <w:separator/>
      </w:r>
    </w:p>
  </w:footnote>
  <w:footnote w:type="continuationSeparator" w:id="0">
    <w:p w14:paraId="1B94245C" w14:textId="77777777" w:rsidR="005121B1" w:rsidRDefault="005121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2B237F" w14:textId="77777777" w:rsidR="00E72FC2" w:rsidRDefault="005121B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pict w14:anchorId="7AD544A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5" type="#_x0000_t75" alt="" style="position:absolute;margin-left:0;margin-top:0;width:451pt;height:451pt;z-index:-251656704;mso-position-horizontal:center;mso-position-horizontal-relative:margin;mso-position-vertical:center;mso-position-vertical-relative:margin">
          <v:imagedata r:id="rId1" o:title="image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1389CF" w14:textId="77777777" w:rsidR="00E72FC2" w:rsidRDefault="005121B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pict w14:anchorId="62B722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27" type="#_x0000_t75" alt="" style="position:absolute;margin-left:0;margin-top:0;width:451pt;height:451pt;z-index:-251658752;mso-position-horizontal:center;mso-position-horizontal-relative:margin;mso-position-vertical:center;mso-position-vertical-relative:margin">
          <v:imagedata r:id="rId1" o:title="image1"/>
          <w10:wrap anchorx="margin" anchory="margin"/>
        </v:shape>
      </w:pict>
    </w:r>
    <w:r w:rsidR="00E72FC2">
      <w:rPr>
        <w:noProof/>
      </w:rPr>
      <w:drawing>
        <wp:anchor distT="0" distB="0" distL="114300" distR="114300" simplePos="0" relativeHeight="251655680" behindDoc="0" locked="0" layoutInCell="1" hidden="0" allowOverlap="1" wp14:anchorId="26C35509" wp14:editId="2EA1EE92">
          <wp:simplePos x="0" y="0"/>
          <wp:positionH relativeFrom="column">
            <wp:posOffset>-657224</wp:posOffset>
          </wp:positionH>
          <wp:positionV relativeFrom="paragraph">
            <wp:posOffset>-526149</wp:posOffset>
          </wp:positionV>
          <wp:extent cx="7100570" cy="1386840"/>
          <wp:effectExtent l="0" t="0" r="0" b="0"/>
          <wp:wrapTopAndBottom distT="0" distB="0"/>
          <wp:docPr id="149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100570" cy="13868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A35B30" w14:textId="77777777" w:rsidR="00E72FC2" w:rsidRDefault="005121B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pict w14:anchorId="4DC88A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1026" type="#_x0000_t75" alt="" style="position:absolute;margin-left:0;margin-top:0;width:451pt;height:451pt;z-index:-251657728;mso-position-horizontal:center;mso-position-horizontal-relative:margin;mso-position-vertical:center;mso-position-vertical-relative:margin">
          <v:imagedata r:id="rId1" o:title="image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AC71E9"/>
    <w:multiLevelType w:val="hybridMultilevel"/>
    <w:tmpl w:val="1550F312"/>
    <w:lvl w:ilvl="0" w:tplc="165AC982">
      <w:numFmt w:val="bullet"/>
      <w:lvlText w:val="-"/>
      <w:lvlJc w:val="left"/>
      <w:pPr>
        <w:ind w:left="720" w:hanging="360"/>
      </w:pPr>
      <w:rPr>
        <w:rFonts w:ascii="StobiSerif" w:eastAsia="StobiSerif" w:hAnsi="StobiSerif" w:cs="Stobi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405A44"/>
    <w:multiLevelType w:val="hybridMultilevel"/>
    <w:tmpl w:val="F53458FA"/>
    <w:lvl w:ilvl="0" w:tplc="02EEC3C6">
      <w:numFmt w:val="bullet"/>
      <w:lvlText w:val="-"/>
      <w:lvlJc w:val="left"/>
      <w:pPr>
        <w:ind w:left="720" w:hanging="360"/>
      </w:pPr>
      <w:rPr>
        <w:rFonts w:ascii="StobiSerif" w:eastAsia="StobiSerif" w:hAnsi="StobiSerif" w:cs="Stobi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424F51"/>
    <w:multiLevelType w:val="hybridMultilevel"/>
    <w:tmpl w:val="96CCB958"/>
    <w:lvl w:ilvl="0" w:tplc="8A94E3CC">
      <w:numFmt w:val="bullet"/>
      <w:lvlText w:val="-"/>
      <w:lvlJc w:val="left"/>
      <w:pPr>
        <w:ind w:left="720" w:hanging="360"/>
      </w:pPr>
      <w:rPr>
        <w:rFonts w:ascii="StobiSerif Regular" w:eastAsia="Calibri" w:hAnsi="StobiSerif Regular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28692B"/>
    <w:multiLevelType w:val="multilevel"/>
    <w:tmpl w:val="96CCB958"/>
    <w:lvl w:ilvl="0">
      <w:numFmt w:val="bullet"/>
      <w:lvlText w:val="-"/>
      <w:lvlJc w:val="left"/>
      <w:pPr>
        <w:ind w:left="720" w:hanging="360"/>
      </w:pPr>
      <w:rPr>
        <w:rFonts w:ascii="StobiSerif Regular" w:eastAsia="Calibri" w:hAnsi="StobiSerif Regular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E8050C"/>
    <w:multiLevelType w:val="hybridMultilevel"/>
    <w:tmpl w:val="4BB274D8"/>
    <w:lvl w:ilvl="0" w:tplc="B72C9CDC">
      <w:numFmt w:val="bullet"/>
      <w:lvlText w:val="-"/>
      <w:lvlJc w:val="left"/>
      <w:pPr>
        <w:ind w:left="720" w:hanging="360"/>
      </w:pPr>
      <w:rPr>
        <w:rFonts w:ascii="StobiSerif" w:eastAsia="StobiSerif" w:hAnsi="StobiSerif" w:cs="Stobi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9175906">
    <w:abstractNumId w:val="0"/>
  </w:num>
  <w:num w:numId="2" w16cid:durableId="1670870282">
    <w:abstractNumId w:val="1"/>
  </w:num>
  <w:num w:numId="3" w16cid:durableId="2035374577">
    <w:abstractNumId w:val="4"/>
  </w:num>
  <w:num w:numId="4" w16cid:durableId="1358849286">
    <w:abstractNumId w:val="2"/>
  </w:num>
  <w:num w:numId="5" w16cid:durableId="782137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0N7WwNDYyMDEyNLZU0lEKTi0uzszPAykwrQUAl8RimSwAAAA="/>
  </w:docVars>
  <w:rsids>
    <w:rsidRoot w:val="00ED11B8"/>
    <w:rsid w:val="000126AF"/>
    <w:rsid w:val="0001289C"/>
    <w:rsid w:val="0001535E"/>
    <w:rsid w:val="00023E6B"/>
    <w:rsid w:val="00024A0F"/>
    <w:rsid w:val="0002741F"/>
    <w:rsid w:val="000306CE"/>
    <w:rsid w:val="00037846"/>
    <w:rsid w:val="00043443"/>
    <w:rsid w:val="000533E9"/>
    <w:rsid w:val="0005354B"/>
    <w:rsid w:val="00054730"/>
    <w:rsid w:val="00056811"/>
    <w:rsid w:val="00060CCE"/>
    <w:rsid w:val="00072717"/>
    <w:rsid w:val="00072DA7"/>
    <w:rsid w:val="00087D67"/>
    <w:rsid w:val="00096392"/>
    <w:rsid w:val="000A0844"/>
    <w:rsid w:val="000A09BC"/>
    <w:rsid w:val="000B35FE"/>
    <w:rsid w:val="000C18D8"/>
    <w:rsid w:val="000C2BE4"/>
    <w:rsid w:val="000C3C69"/>
    <w:rsid w:val="000C6B29"/>
    <w:rsid w:val="000D3C6F"/>
    <w:rsid w:val="000D5E35"/>
    <w:rsid w:val="000D7F2B"/>
    <w:rsid w:val="000E2654"/>
    <w:rsid w:val="000E4C51"/>
    <w:rsid w:val="000F3AD0"/>
    <w:rsid w:val="000F5A90"/>
    <w:rsid w:val="000F5B40"/>
    <w:rsid w:val="000F5B92"/>
    <w:rsid w:val="000F7746"/>
    <w:rsid w:val="001038D5"/>
    <w:rsid w:val="001163D2"/>
    <w:rsid w:val="0011678D"/>
    <w:rsid w:val="00124EAE"/>
    <w:rsid w:val="00133702"/>
    <w:rsid w:val="00134BD1"/>
    <w:rsid w:val="00137A3F"/>
    <w:rsid w:val="00141D24"/>
    <w:rsid w:val="0014349F"/>
    <w:rsid w:val="00146989"/>
    <w:rsid w:val="00146B8D"/>
    <w:rsid w:val="00154CF3"/>
    <w:rsid w:val="001551B6"/>
    <w:rsid w:val="00162D8C"/>
    <w:rsid w:val="00170D2B"/>
    <w:rsid w:val="00176C56"/>
    <w:rsid w:val="001800E6"/>
    <w:rsid w:val="0018341B"/>
    <w:rsid w:val="00184DA8"/>
    <w:rsid w:val="0018661D"/>
    <w:rsid w:val="00187635"/>
    <w:rsid w:val="001878CA"/>
    <w:rsid w:val="001909C1"/>
    <w:rsid w:val="001A1492"/>
    <w:rsid w:val="001A1850"/>
    <w:rsid w:val="001A2965"/>
    <w:rsid w:val="001B202F"/>
    <w:rsid w:val="001B308E"/>
    <w:rsid w:val="001D2CF4"/>
    <w:rsid w:val="001D2E6C"/>
    <w:rsid w:val="001E452A"/>
    <w:rsid w:val="001E677E"/>
    <w:rsid w:val="002035D5"/>
    <w:rsid w:val="00210DB5"/>
    <w:rsid w:val="002130C8"/>
    <w:rsid w:val="00215E5B"/>
    <w:rsid w:val="00220769"/>
    <w:rsid w:val="00224452"/>
    <w:rsid w:val="0023266F"/>
    <w:rsid w:val="00243FE4"/>
    <w:rsid w:val="002446EF"/>
    <w:rsid w:val="002448D2"/>
    <w:rsid w:val="00253649"/>
    <w:rsid w:val="00254BBB"/>
    <w:rsid w:val="00255860"/>
    <w:rsid w:val="00256333"/>
    <w:rsid w:val="00257C6F"/>
    <w:rsid w:val="00281182"/>
    <w:rsid w:val="00281A21"/>
    <w:rsid w:val="002909E8"/>
    <w:rsid w:val="00292D81"/>
    <w:rsid w:val="0029666B"/>
    <w:rsid w:val="002A3FC7"/>
    <w:rsid w:val="002B142F"/>
    <w:rsid w:val="002B468D"/>
    <w:rsid w:val="002D39C3"/>
    <w:rsid w:val="002D579F"/>
    <w:rsid w:val="002D77B1"/>
    <w:rsid w:val="002E1227"/>
    <w:rsid w:val="002E71A2"/>
    <w:rsid w:val="002F6144"/>
    <w:rsid w:val="00301192"/>
    <w:rsid w:val="0031077B"/>
    <w:rsid w:val="00311C90"/>
    <w:rsid w:val="00313859"/>
    <w:rsid w:val="0032222B"/>
    <w:rsid w:val="00332B0D"/>
    <w:rsid w:val="00336608"/>
    <w:rsid w:val="00336930"/>
    <w:rsid w:val="00336BA8"/>
    <w:rsid w:val="003439B8"/>
    <w:rsid w:val="00345111"/>
    <w:rsid w:val="0034564A"/>
    <w:rsid w:val="00352673"/>
    <w:rsid w:val="00353A88"/>
    <w:rsid w:val="00356089"/>
    <w:rsid w:val="00361827"/>
    <w:rsid w:val="00363734"/>
    <w:rsid w:val="00370A17"/>
    <w:rsid w:val="00383779"/>
    <w:rsid w:val="00384ED9"/>
    <w:rsid w:val="00391376"/>
    <w:rsid w:val="003A1FA2"/>
    <w:rsid w:val="003A7C59"/>
    <w:rsid w:val="003B6F64"/>
    <w:rsid w:val="003B74FE"/>
    <w:rsid w:val="003C4793"/>
    <w:rsid w:val="003C58B7"/>
    <w:rsid w:val="003D162D"/>
    <w:rsid w:val="003D262D"/>
    <w:rsid w:val="004050D1"/>
    <w:rsid w:val="004106AA"/>
    <w:rsid w:val="004120EF"/>
    <w:rsid w:val="00432376"/>
    <w:rsid w:val="00442270"/>
    <w:rsid w:val="00450509"/>
    <w:rsid w:val="004517BF"/>
    <w:rsid w:val="00453083"/>
    <w:rsid w:val="00457AE1"/>
    <w:rsid w:val="00462516"/>
    <w:rsid w:val="00466979"/>
    <w:rsid w:val="00475C49"/>
    <w:rsid w:val="004767EC"/>
    <w:rsid w:val="00477171"/>
    <w:rsid w:val="00480455"/>
    <w:rsid w:val="00483FB3"/>
    <w:rsid w:val="0048598B"/>
    <w:rsid w:val="004A2CD4"/>
    <w:rsid w:val="004B0221"/>
    <w:rsid w:val="004C04FD"/>
    <w:rsid w:val="004D0857"/>
    <w:rsid w:val="004D1677"/>
    <w:rsid w:val="004D79E4"/>
    <w:rsid w:val="004E2626"/>
    <w:rsid w:val="004E5463"/>
    <w:rsid w:val="004E6166"/>
    <w:rsid w:val="00500CA5"/>
    <w:rsid w:val="00501005"/>
    <w:rsid w:val="00501725"/>
    <w:rsid w:val="00504F93"/>
    <w:rsid w:val="005121B1"/>
    <w:rsid w:val="00516FD5"/>
    <w:rsid w:val="00517767"/>
    <w:rsid w:val="00520654"/>
    <w:rsid w:val="00523525"/>
    <w:rsid w:val="005245E2"/>
    <w:rsid w:val="00530059"/>
    <w:rsid w:val="00531D69"/>
    <w:rsid w:val="0053439C"/>
    <w:rsid w:val="005357CC"/>
    <w:rsid w:val="005365D2"/>
    <w:rsid w:val="005455DA"/>
    <w:rsid w:val="005506C2"/>
    <w:rsid w:val="00552AAE"/>
    <w:rsid w:val="00554865"/>
    <w:rsid w:val="00556673"/>
    <w:rsid w:val="005603F3"/>
    <w:rsid w:val="00595DEE"/>
    <w:rsid w:val="00597B97"/>
    <w:rsid w:val="00597DFD"/>
    <w:rsid w:val="005A5A83"/>
    <w:rsid w:val="005B0C1E"/>
    <w:rsid w:val="005C784B"/>
    <w:rsid w:val="005D1269"/>
    <w:rsid w:val="005D27FB"/>
    <w:rsid w:val="005F3CFD"/>
    <w:rsid w:val="005F47C1"/>
    <w:rsid w:val="0060046C"/>
    <w:rsid w:val="006025D7"/>
    <w:rsid w:val="0061745B"/>
    <w:rsid w:val="00617BF5"/>
    <w:rsid w:val="0062296E"/>
    <w:rsid w:val="00623F5D"/>
    <w:rsid w:val="00627021"/>
    <w:rsid w:val="00631E64"/>
    <w:rsid w:val="00647656"/>
    <w:rsid w:val="0065540A"/>
    <w:rsid w:val="006570EB"/>
    <w:rsid w:val="006573C5"/>
    <w:rsid w:val="0066703C"/>
    <w:rsid w:val="00667A46"/>
    <w:rsid w:val="0068189C"/>
    <w:rsid w:val="00682B03"/>
    <w:rsid w:val="00692E55"/>
    <w:rsid w:val="006A0FD3"/>
    <w:rsid w:val="006A649C"/>
    <w:rsid w:val="006D07D8"/>
    <w:rsid w:val="006D75BF"/>
    <w:rsid w:val="006E0FAE"/>
    <w:rsid w:val="006E328E"/>
    <w:rsid w:val="006E33FE"/>
    <w:rsid w:val="006E455F"/>
    <w:rsid w:val="006E6065"/>
    <w:rsid w:val="006F1796"/>
    <w:rsid w:val="006F2AC1"/>
    <w:rsid w:val="006F4612"/>
    <w:rsid w:val="006F7B48"/>
    <w:rsid w:val="00703FFD"/>
    <w:rsid w:val="00711A6F"/>
    <w:rsid w:val="007133C3"/>
    <w:rsid w:val="007215DB"/>
    <w:rsid w:val="00723BE1"/>
    <w:rsid w:val="00723E78"/>
    <w:rsid w:val="00741565"/>
    <w:rsid w:val="00742DF3"/>
    <w:rsid w:val="007616E8"/>
    <w:rsid w:val="00764F86"/>
    <w:rsid w:val="00767337"/>
    <w:rsid w:val="0077265E"/>
    <w:rsid w:val="0077339A"/>
    <w:rsid w:val="007755CD"/>
    <w:rsid w:val="0077659F"/>
    <w:rsid w:val="00783E1E"/>
    <w:rsid w:val="00786165"/>
    <w:rsid w:val="00786C3B"/>
    <w:rsid w:val="00790FC1"/>
    <w:rsid w:val="0079245E"/>
    <w:rsid w:val="007952D7"/>
    <w:rsid w:val="007A0118"/>
    <w:rsid w:val="007B192B"/>
    <w:rsid w:val="007B3614"/>
    <w:rsid w:val="007C5E57"/>
    <w:rsid w:val="007D3B8C"/>
    <w:rsid w:val="007D6733"/>
    <w:rsid w:val="007E357B"/>
    <w:rsid w:val="007F57F1"/>
    <w:rsid w:val="00800421"/>
    <w:rsid w:val="00807D38"/>
    <w:rsid w:val="00822B4E"/>
    <w:rsid w:val="00823BAB"/>
    <w:rsid w:val="008320B5"/>
    <w:rsid w:val="0083627D"/>
    <w:rsid w:val="008414C8"/>
    <w:rsid w:val="00842779"/>
    <w:rsid w:val="00845564"/>
    <w:rsid w:val="00845EE7"/>
    <w:rsid w:val="00845F50"/>
    <w:rsid w:val="00852DBE"/>
    <w:rsid w:val="00871256"/>
    <w:rsid w:val="00871467"/>
    <w:rsid w:val="00872279"/>
    <w:rsid w:val="0088590B"/>
    <w:rsid w:val="00885BCD"/>
    <w:rsid w:val="00886409"/>
    <w:rsid w:val="00890565"/>
    <w:rsid w:val="008A6114"/>
    <w:rsid w:val="008A62A4"/>
    <w:rsid w:val="008B38F9"/>
    <w:rsid w:val="008B5133"/>
    <w:rsid w:val="008C432D"/>
    <w:rsid w:val="008D1701"/>
    <w:rsid w:val="008D2491"/>
    <w:rsid w:val="008E77A6"/>
    <w:rsid w:val="008E78FF"/>
    <w:rsid w:val="008F3398"/>
    <w:rsid w:val="008F3C56"/>
    <w:rsid w:val="008F4DF7"/>
    <w:rsid w:val="009110D6"/>
    <w:rsid w:val="00916895"/>
    <w:rsid w:val="00916E7C"/>
    <w:rsid w:val="009208BA"/>
    <w:rsid w:val="00923268"/>
    <w:rsid w:val="009261A6"/>
    <w:rsid w:val="009400EE"/>
    <w:rsid w:val="00942557"/>
    <w:rsid w:val="00951C91"/>
    <w:rsid w:val="00957310"/>
    <w:rsid w:val="00963263"/>
    <w:rsid w:val="009636A8"/>
    <w:rsid w:val="0096590C"/>
    <w:rsid w:val="00970566"/>
    <w:rsid w:val="00980053"/>
    <w:rsid w:val="009901B7"/>
    <w:rsid w:val="00991AEB"/>
    <w:rsid w:val="00992ED6"/>
    <w:rsid w:val="00994EBA"/>
    <w:rsid w:val="009A6937"/>
    <w:rsid w:val="009B3F14"/>
    <w:rsid w:val="009B4DC0"/>
    <w:rsid w:val="009B6D02"/>
    <w:rsid w:val="009C0F4F"/>
    <w:rsid w:val="009C6CDB"/>
    <w:rsid w:val="009E2BF6"/>
    <w:rsid w:val="009E34B1"/>
    <w:rsid w:val="009E5125"/>
    <w:rsid w:val="009F29BF"/>
    <w:rsid w:val="00A04618"/>
    <w:rsid w:val="00A12A38"/>
    <w:rsid w:val="00A14955"/>
    <w:rsid w:val="00A2023B"/>
    <w:rsid w:val="00A44502"/>
    <w:rsid w:val="00A46E74"/>
    <w:rsid w:val="00A54667"/>
    <w:rsid w:val="00A72AB3"/>
    <w:rsid w:val="00A843C1"/>
    <w:rsid w:val="00A96C83"/>
    <w:rsid w:val="00AA4D62"/>
    <w:rsid w:val="00AA6CAE"/>
    <w:rsid w:val="00AA6DC7"/>
    <w:rsid w:val="00AC0FFF"/>
    <w:rsid w:val="00AC4929"/>
    <w:rsid w:val="00AE07D5"/>
    <w:rsid w:val="00AE5AD4"/>
    <w:rsid w:val="00B031E6"/>
    <w:rsid w:val="00B13146"/>
    <w:rsid w:val="00B17067"/>
    <w:rsid w:val="00B2023B"/>
    <w:rsid w:val="00B43209"/>
    <w:rsid w:val="00B51511"/>
    <w:rsid w:val="00B62901"/>
    <w:rsid w:val="00B63958"/>
    <w:rsid w:val="00B63CE0"/>
    <w:rsid w:val="00B7747D"/>
    <w:rsid w:val="00B81105"/>
    <w:rsid w:val="00B94125"/>
    <w:rsid w:val="00B94FE1"/>
    <w:rsid w:val="00BA456C"/>
    <w:rsid w:val="00BB195C"/>
    <w:rsid w:val="00BB41F5"/>
    <w:rsid w:val="00BB6B45"/>
    <w:rsid w:val="00BC0B25"/>
    <w:rsid w:val="00BD062A"/>
    <w:rsid w:val="00BE0E7F"/>
    <w:rsid w:val="00BE1875"/>
    <w:rsid w:val="00BE1B85"/>
    <w:rsid w:val="00BE5E7D"/>
    <w:rsid w:val="00BF29FB"/>
    <w:rsid w:val="00BF3AE3"/>
    <w:rsid w:val="00C04690"/>
    <w:rsid w:val="00C14A8C"/>
    <w:rsid w:val="00C1514D"/>
    <w:rsid w:val="00C20C67"/>
    <w:rsid w:val="00C26ED2"/>
    <w:rsid w:val="00C273FA"/>
    <w:rsid w:val="00C321D0"/>
    <w:rsid w:val="00C43612"/>
    <w:rsid w:val="00C50C8F"/>
    <w:rsid w:val="00C573F4"/>
    <w:rsid w:val="00C6124B"/>
    <w:rsid w:val="00C80C87"/>
    <w:rsid w:val="00C87682"/>
    <w:rsid w:val="00C96419"/>
    <w:rsid w:val="00CA1EF5"/>
    <w:rsid w:val="00CA4344"/>
    <w:rsid w:val="00CA7F36"/>
    <w:rsid w:val="00CB2D22"/>
    <w:rsid w:val="00CC177C"/>
    <w:rsid w:val="00CC22B3"/>
    <w:rsid w:val="00CD4784"/>
    <w:rsid w:val="00CD799E"/>
    <w:rsid w:val="00CD7C2E"/>
    <w:rsid w:val="00CE06D8"/>
    <w:rsid w:val="00CE0FFB"/>
    <w:rsid w:val="00CE4B7A"/>
    <w:rsid w:val="00CE7F04"/>
    <w:rsid w:val="00CF4DF5"/>
    <w:rsid w:val="00D01556"/>
    <w:rsid w:val="00D06F06"/>
    <w:rsid w:val="00D16045"/>
    <w:rsid w:val="00D20384"/>
    <w:rsid w:val="00D23740"/>
    <w:rsid w:val="00D31E4B"/>
    <w:rsid w:val="00D33C6E"/>
    <w:rsid w:val="00D433FD"/>
    <w:rsid w:val="00D43990"/>
    <w:rsid w:val="00D45AFD"/>
    <w:rsid w:val="00D64F8A"/>
    <w:rsid w:val="00D6519B"/>
    <w:rsid w:val="00D668AC"/>
    <w:rsid w:val="00D67860"/>
    <w:rsid w:val="00D71DA3"/>
    <w:rsid w:val="00D73C8C"/>
    <w:rsid w:val="00D7517D"/>
    <w:rsid w:val="00D80AF9"/>
    <w:rsid w:val="00D81229"/>
    <w:rsid w:val="00D84D22"/>
    <w:rsid w:val="00D913DD"/>
    <w:rsid w:val="00D92A8A"/>
    <w:rsid w:val="00D931A0"/>
    <w:rsid w:val="00DB65AE"/>
    <w:rsid w:val="00DB6E45"/>
    <w:rsid w:val="00DC3F22"/>
    <w:rsid w:val="00DC7A30"/>
    <w:rsid w:val="00DC7BEA"/>
    <w:rsid w:val="00DD19A2"/>
    <w:rsid w:val="00DE268D"/>
    <w:rsid w:val="00DE359F"/>
    <w:rsid w:val="00E056EA"/>
    <w:rsid w:val="00E070E8"/>
    <w:rsid w:val="00E13A0E"/>
    <w:rsid w:val="00E149EE"/>
    <w:rsid w:val="00E329BF"/>
    <w:rsid w:val="00E40AF5"/>
    <w:rsid w:val="00E420D9"/>
    <w:rsid w:val="00E51331"/>
    <w:rsid w:val="00E54926"/>
    <w:rsid w:val="00E60C61"/>
    <w:rsid w:val="00E61AC7"/>
    <w:rsid w:val="00E61F8C"/>
    <w:rsid w:val="00E6342F"/>
    <w:rsid w:val="00E72FC2"/>
    <w:rsid w:val="00E80CAA"/>
    <w:rsid w:val="00E8624C"/>
    <w:rsid w:val="00EA0AC7"/>
    <w:rsid w:val="00EB0FD3"/>
    <w:rsid w:val="00EB69FB"/>
    <w:rsid w:val="00EC55C7"/>
    <w:rsid w:val="00ED11B8"/>
    <w:rsid w:val="00ED4137"/>
    <w:rsid w:val="00ED6A93"/>
    <w:rsid w:val="00ED6AC7"/>
    <w:rsid w:val="00EE29CD"/>
    <w:rsid w:val="00EF2614"/>
    <w:rsid w:val="00F07F96"/>
    <w:rsid w:val="00F10123"/>
    <w:rsid w:val="00F12021"/>
    <w:rsid w:val="00F1244A"/>
    <w:rsid w:val="00F24CB7"/>
    <w:rsid w:val="00F3136D"/>
    <w:rsid w:val="00F3789E"/>
    <w:rsid w:val="00F37ED0"/>
    <w:rsid w:val="00F47F7C"/>
    <w:rsid w:val="00F5143D"/>
    <w:rsid w:val="00F54555"/>
    <w:rsid w:val="00F606B5"/>
    <w:rsid w:val="00F62D8F"/>
    <w:rsid w:val="00F6376E"/>
    <w:rsid w:val="00F90314"/>
    <w:rsid w:val="00F93873"/>
    <w:rsid w:val="00FA700B"/>
    <w:rsid w:val="00FB2942"/>
    <w:rsid w:val="00FB4A6A"/>
    <w:rsid w:val="00FE40BA"/>
    <w:rsid w:val="00FF0D9C"/>
    <w:rsid w:val="00FF1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1432CD"/>
  <w15:docId w15:val="{BA87160A-5E9C-4807-85B9-C8C6364BC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mk-MK" w:eastAsia="en-US" w:bidi="ar-SA"/>
      </w:rPr>
    </w:rPrDefault>
    <w:pPrDefault>
      <w:pPr>
        <w:spacing w:after="160" w:line="25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6F6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332F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2F76"/>
  </w:style>
  <w:style w:type="paragraph" w:styleId="Footer">
    <w:name w:val="footer"/>
    <w:basedOn w:val="Normal"/>
    <w:link w:val="FooterChar"/>
    <w:uiPriority w:val="99"/>
    <w:unhideWhenUsed/>
    <w:rsid w:val="00332F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2F76"/>
  </w:style>
  <w:style w:type="paragraph" w:styleId="NoSpacing">
    <w:name w:val="No Spacing"/>
    <w:uiPriority w:val="1"/>
    <w:qFormat/>
    <w:rsid w:val="00595D50"/>
    <w:pPr>
      <w:spacing w:after="0"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B81105"/>
    <w:pPr>
      <w:ind w:left="720"/>
      <w:contextualSpacing/>
    </w:pPr>
  </w:style>
  <w:style w:type="table" w:styleId="TableGrid">
    <w:name w:val="Table Grid"/>
    <w:basedOn w:val="TableNormal"/>
    <w:uiPriority w:val="39"/>
    <w:rsid w:val="007F57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DB6E45"/>
    <w:pPr>
      <w:spacing w:after="0"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9B4DC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96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1jULpVcwMM3k9S/c6eitfR3l2Cw==">AMUW2mUwWNFTOK+MjC5Wpk7GqoWRgrvK7CRcq6f/eRXlL5qR8PO7C3Or8eP3OTMQWIsfnCecRWs/QxFU7ieE4B43odCElY3Uh17QH9UCE43NvUVmFK/iiElX7WuyXJFBoPW3P7wWUp4/hFJhGthUtRi93J03qi6roQ==</go:docsCustomData>
</go:gDocsCustomXmlDataStorage>
</file>

<file path=customXml/itemProps1.xml><?xml version="1.0" encoding="utf-8"?>
<ds:datastoreItem xmlns:ds="http://schemas.openxmlformats.org/officeDocument/2006/customXml" ds:itemID="{A5C19BC1-D0C2-461E-A6B7-2341A7FA46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1</TotalTime>
  <Pages>1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Ѓорѓи Станковски</dc:creator>
  <cp:lastModifiedBy>Goce Velichkovski</cp:lastModifiedBy>
  <cp:revision>263</cp:revision>
  <cp:lastPrinted>2025-12-24T10:09:00Z</cp:lastPrinted>
  <dcterms:created xsi:type="dcterms:W3CDTF">2023-10-25T09:18:00Z</dcterms:created>
  <dcterms:modified xsi:type="dcterms:W3CDTF">2026-01-20T13:05:00Z</dcterms:modified>
</cp:coreProperties>
</file>